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8f1b1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559000f-25c8-42fd-9c8f-7e4e319d2c2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0:39:23Z</dcterms:created>
  <dcterms:modified xsi:type="dcterms:W3CDTF">2023-06-23T2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